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ปัจจัยภายใ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การที่มีผลต่อการเจริญเติบโตของพืชตอน 3 สอนโดยครูสุรดาค่ะ ซึ่งก็จะเป็นปัจจัยภายในนะคะ ปัจจัยภายในที่เป็นฮอร์โมนพืชนะคะ ก็คือเอทิลีน และกรดฮอร์โมนพืชที่เรายังไม่ได้เรียนกันคลิปที่แล้วนะคะ จุดประสงค์การเรียนรู้นะคะ สืบค้นข้อมูลเกี่ยวกับข้อมูลพืชที่มนุษย์สังเคราะห์ขึ้น เพื่อใช้ในการเกษตรเพื่อเพิ่มผลผลิตของพืช และนำเสนอข้อมูลในรูปแบบต่าง ๆ ค่ะ นี่คือผลอะโวคาโด้ค่ะ ที่ครูซื้อมานี่นะคะ ยังไม่สุกนะคะ ที่ถ่ายให้ดูค่ะ แนะนำว่าให้นำผลอะโวคาโดหรือว่าถุงกระดาษนะคะ หลังจากนั้นก็ให้ใส่กล้วยที่ใกล้สุกลงไป หรือแอปเปิ้ลอโวคาโดสุกไวขึ้น นี่เรียกว่า การบ่มผลไม้นะคะ นักเรียนเคยบ่มผลไม้อะไรบ้างหรือเปล่าและทำไมการบ่มผลไม้จึงทำให้ผลไม้ของเราสุกเร็วขึ้นค่ะ เดี๋ยวเราจะมาศึกษาไปพร้อมกันเลยค่ะ แอคทีลีน แอคทีลีนเป็นฮอร์โมนพืช ที่มีสถานะเป็นแก๊ส มีบทบาทสำคัญในการสุกของผลไม้บางชนิด นอกจากนี้แล้ว ยังมีผลต่อในด้านอื่น ๆ อีก เช่น ควบคุมการงอกของเมล็ด ควบคุมการร่วงของใบ แอทิลีนกับการสุกของผลไม้ ผลไม้บางชนิด เมื่อเจริญเต็มที่ เมื่อมีการสร้าง เอสทีรีน ส่งผลให้เกิดการเพิ่มอัตราการหายใจระดับเซลล์ มีการเปลี่ยนสีของผล จากสีเขียวหรือแดง เช่น นักเรียนน่าจะเคยเห็นมะม่วงดิบนะคะ ก็จะเป็นสีเขียวค่ะ แต่ถ้าเป็นมะม่วงสุก เป็นสีเหลือง หรือว่ามะเขือเทศนะคะ มะเขือเทศดิบจะเป็นสีเขียว ส่วนมะเขือเทศสุกจะเป็นสีแดงค่ะ นอกจากนี้แล้วนะคะ ก็จะเกิดการเปลี่ยนแปลงให้เป็นน้ำตาลนะคะ ผลไม้สุกจึงมีรสหวานค่ะ รวมทั้งอาจจะเกิดการสร้างกลิ่นที่เปลี่ยนแปลงไปด้วยนะคะ ยกตัวอย่างเช่น ทุเรียนค่ะ ถ้าใครเคยซื้อทุเรียนมาแล้วตอนแรกยังไม่สุก ทุเรียนนั้นจะยังไม่มีกลิ่น แต่เมื่อทิ้งเอาไว้เมื่อทุเรียนสุกก็จะมีกลิ่นหอมออกมานะคะ ซึ่งทำให้เรารู้ว่า ทุเรียนนั้นสุกและพร้อมที่จะให้เรารับประทานได้แล้วค่ะ เอทีลีนกับการนำไปใช้ กล้วยแต่ละผลที่อยู่ในหวีเดียวกัน อาจจะสุกไม่พร้อมกันนะคะ เช่นเดียวกับมะม่วงแต่ละผล มะม่วงแต่ละผลในช่อเดียวกัน แต่ถ้านักเรียนเคยไปซื้อมะม่วงที่ตลาดนะคะ จะเห็นว่า มะม่วงที่ขายนั้น เป็นมะม่วงที่สุกเท่า ๆ กัน นั่นก็เพราะว่าเกษตรกรสามารถทำให้มะม่วงสุกพร้อมกันเป็นจำนวนมากได้ เพื่อให้จำหน่ายได้เพียงพอต่อความต้องการของผู้บริโภค จากสมบัติของเอสทีลีน ที่มีผลต่อการสุกของผลไม้นะคะ จึงมีการใช้แอทิฟอน ซึ่งให้แก๊สเอทิลีน หรือใช้ถ่านแก๊ส Calcium Carbiที่ให้แก๊ส เอสทีลีน ค่ะ สามารถใช้ควบคุมการสุกของผลไม้ในเชิงพาณิชย์ได้ จากรูปที่เห็นนี้นะคะ และมะม่วงที่ไม่บ่มและบ่มด้วยสารสังเคราะห์ที่มีสมบัติคล้ายเอสทีลีนค่ะ จะเห็นว่ากล้วยแล้วก็มะม่วงที่ไม่มีการบ่มแต่ว่ากล้วยและมะม่วงที่มีการบ่มค่ะ จะเปลี่ยนเป็นสีเหลืองค่ะ ช่วงชิงไหวชิงพริบ นะคะ นั่นก็คือผลไม้ทุกชนิดสามารถนำมาบ่มให้สุกเร็วขึ้นได้หรือไม่ นักเรียนน่าจะเคยทนผลไม้กันมาหลายชนิดนะคะ ลองนึกดูสิค่ะ ว่ามีผลไม้อะไรบ้างที่เราสามารถเก็บมาจากต้นที่ทานได้ทันที กับอีกแบบหนึ่งก็คือเก็บมาแล้วต้องบ่มให้สุก ถึงจะรับประทานได้ค่ะ ผลไม้บางชนิดสามารถบ่มให้สุกได้ ซึ่งเป็นผลไม้ที่มีอัตราหายใจระดับเซลล์และการสร้างเอทิลีนเพิ่มขึ้นก่อนสุก จากกราฟนี้นะคะ จะเห็นว่าเมื่อมะเขือเทศยังดิบอยู่ค่ะ จะมีอัตราการหายใจระดับเซลล์และการสร้างเอสทีลีนระดับต่ำนะคะ แต่เมื่อเริ่มสุกค่ะ ก็จะมีการหายใจระดับเซลล์ และการสร้างเอทิลีนเพิ่มมากขึ้น สามารถบ่มให้สุกได้ค่ะ เช่น มะม่วง, ทุเรียน มะเขือเทศ มะละกอ ขนุน มังคุด แอปเปิ้ล แต่ว่าผลไม้บางชนิดนะคะ ไม่มีการสร้างเอทิลีน และไม่มีการตอบสนองต่อเอทีลีนด้วย จึงไม่สามารถทำให้สุกได้จากการบ่ม บนต้นแล้วเราถึงจะเก็บมารับประทานนะคะ อย่างเช่น ส้ม, ชมพู่, เงาะ, ลิ้นจี่ และลำใยค่ะ กรดแอบไซซิก ฟกรดแอสเซซิส เป็นพืชที่ยับยั้งการงอกของเมล็ดทำให้เมล็ดเกิดการพักตัว นอกจากนี้ยังมีบทบาทอื่น ๆ อีกด้วยค่ะ เช่น ตอบสนองต่อการขาดน้ำ โดยส่งผลให้รูปรับ ใบปิด นักเรียนเคยเพาะถั่วงอกไหมคะ จำได้ไหม ว่าตอนที่เราเพาะถั่วงอกจะต้องทำอย่างไรบ้าง ก็จะต้องนำเมล็ดถั่วเขียวนี้นะคะ ไปแช่น้ำก่อน จึงจะงอกได้ การเพาะถั่วอื่น ๆ ก็เช่นเดียวกันค่ะ จะต้องนำไปแช่น้ำก่อนนะคะ นักเรียนคิดว่าเมล็ดถั่วก็จะงอกค่ะ นักเรียนคิดว่าเพราะเหตุใด การแช่เมล็ดเหล่านี้ในน้ำ ต่อการงอกของเมล็ฺด นักเรียนรู้ทั้ง 3 ชนิดที่เห็นนรูปนี้ไหมคะ รูปแรกนี้นะคะ ก็คือถั่วเหลืองค่ะ นี่คือถั่วเขียว ส่วนรูปที่ขายใหญ่นี้คือ ถั่วแดงค่ะ ถ้าสังเกตนะคะ จะเห็นว่าถั่วต่าง ๆ นี่ค่ะ จะมีเปลือกเมล็ด แล้วก็มีสารที่เคลือบอยู่ภายนอก ทำให้ไม่มีน้ำสามารถซึมผ่านไปได้ค่ะ ขณะที่เกิดการพัฒนาเมล็ดถั่วบนต้นแม่ เมื่อเมล็ดพัฒนาเต็มที่จะเข้าสู่ระยะพักตัว โดยปริมาณน้ำ ลดลงอย่างมาก มาก ซึ่งการที่น้ำในเซลล์ลดลงนั้นทำให้ปฏิกิริยาในกระบวนการต่าง ๆ ในเม็ด เกิดขึ้นน้อยมาก อัตราการหายใจต่ำลง ในภาวะดังกล่าวพบว่า มีปริมาณกรดแอบไซซิกทำให้เมล็ดสามารถดำรงชีวิตได้ แม้อยู่ในภาวะที่มีน้ำภายในเซลล์น้อยมาก เมล็ดจะไม่งอก เรียกว่าการพักตัวของเมล็ด การเช่เมล็ดน้ำจะแพร่เข้าสู่ภายในเมล็ด ผ่านรู้เล็ก ๆ ก็คือตรงนี้ค่ะ เป็นรูที่น้ำเข้านะคะ เมื่อเมล็ดได้รับน้ำจะพองขึ้น และมีแรงดันให้เปลือกเมล็ดแตกออกมากขึ้นค่ะ น้ำจะทำให้เกิดกิจกรรมต่าง ๆ ภายในเมล็ด ซึ่งในขณะนั้นกรดแอบไซซิกจะลดลง เมล็ดมีการหายใจสูงขึ้น และกระตุ้นและกระตุ้นให้เกิดฮอร์โมนชนิดอื่นที่ช่วยเมล็ดสามารถงอก และพัฒนาเป็นต้นออกได้ ความรู้เพิ่มเติม โกงกางโกงกางเป็นพืชป่าชายเลน ป่าชายเลนกันมาบ้างนะคะ เคยสังเกตไหมคะ ว่าในป่าชายเลนเป็นแบบไหน สภาพดินในป่าชายเลนนะคะ เป็นดินเลนค่ะ และมีน้ำท่วม เมล็ดโกงกาง กรดแอบไซซิกต่ำ เมื่อเมล็ดโกงกางหลุดออกจากต้น จึงพร้อมที่จะเจริญต่อไปได้เมื่ออยู่ในสภาพแวดล้อมที่เหมาะสม จึงเพิ่มโอกาสในสภาพอยู่รอดในเป็นป่าชายเลนค่ะ กรบแอบไซซิกกับการนำไปใช้ สำหรับสารสังเคราะห์มีสมบัติคล้ายกรดแอบไซซิกนี่นะคะ สามารถนำไปใช้ช่วยชลอการเหี่ยวเฉา ส่งได้ค่ะ โดยส่งผลให้รูปากใบปิด เพื่อลดการสูญเสียน้ำ แต่ว่ายังไม่เป็นที่นิยมกันนะคะ เพราะว่ายังมีราคาที่แพงอยู่ค่ะ ใช้สารสังเคราะห์ที่มีสมบัติคล้ายกรดแอบไซซิกในการชะลอการเหี่ยวเฉา ในขณะขนส่งค่ะ จะเห็นว่า ถ้าไม่มีการลดน้ำนะคะ ดอกไม้จะเหี่ยวค่ะ จะเหี่ยวค่ะ ถ้ามีการรดน้ำจะยังสดชื่นอยู่นะคะแล้วก็มีการใช้สารที่สมบัติคล้ายกรดแอบไซซิก คล้ายกรดแอกซาซิสนะคะ ดอกไม้นี้ก็จะมีการเหี่ยวดอกไม้นี้ก็จะมีการเหี่ยวยังคงปกติอยู่ได้ค่ะ เป็นอย่างไรบ้างคะ หลังจากที่เราเรียนปัจจัยภาพนอกและปัจจัยภายในครบแล้วนะคะ ปัจจัยภายนอกเช่น แสง แสง น้ำ อุณหภูมิและสิ่งสัมผัส นับเป็นสิ่งเร้ามีการกระตุ้นของฮอร์โมนพืช ซึ่งเป็นปัจจัยภายใน ฮอร์โมนพืชเหล่านี้ทำงานร่วมกันในสภาวะที่เหมาะสมในแต่ละช่วงของการเจริญเติบโตและทำให้เกิดการตอบสนองในพืชขึ้นในรูปแบบต่าง ๆ ทั้งปัจจัยภายอกและปัจจัยภายใน ต่อการเจริญเติบโตของได้ใช้ความรู้เกี่ยวกับปัจจัยเหล่านี้ เพื่อปรับปรุงและพัฒนาทางเกษตร ครูมีสารควบคุมการเจริญเติบโตของพืชอย่างไร และมีความสำคัญต่อพืชอย่างไร ครูมีเวลาให้นักเรียนคิด 10 วินาทีค่ะ เดี๋ยวเรามาดูเฉลยกันนะคะ สารควบคุมการเจริญเติบโตของพืช คือ สารที่มีบทบาทต่อการเจริญเติบโตและพัฒนาการของพืช มีผลควบคุมกระบวนการต่าง ๆ ในการเจริญเติบโตของพืช มีทั้งพืชที่พืชสร้างขึ้นเอง และสารที่มนุษย์สังเคราะห์ขึ้น เอสทีลีนเป็นฮอโมนพืชมีสถานะเป็นแก๊สนะคะ นะคะ มีบทบามสำคัญใการบางชนิด นอกจากนี้แล้ว ยังควบคุมการงอกของเมล็ดและกระตุ้นการล่วงของใบด้วยค่ะ สารสังเคราะห์ ที่มีคล้าย เอสทีลีนนะคะ มาใช้ควบคุมการสุกของผลไม้ในเชิงพาณิชย์ค่ะ กรดแอบไซซิกบทบาทสำคัญในการยับยั้งการงอกของเมล็ด เกิดการพักตัว นอกจากนี้แล้ว ยังมีบทบาท ตอบสนองต่อการขาดน้ำของพืชค่ะ โดยส่งผลให้รูปากใบปิด เพื่อลดการสูญเสียน้ำนะคะ สารสังเคราะห์ที่มีสมบัติคล้ายกรดแอสซาซิส และชะลอการเหี่ยวเฉาของพืชและไม้ดอกทำให้หรี่ หรือว่าปิดรูปากใบ สำหรับคลิปนี้ขอจบการสอนแต่เพียงเท่านี้ก่อนค่ะ ในคลิปถัดไป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ปัจจัยบางประการที่มีผลต่อการเจริญเติบโตของพืช ตอนที่ 3 ปัจจัยภายใน</dc:title>
  <dc:creator/>
  <cp:keywords/>
  <dcterms:created xsi:type="dcterms:W3CDTF">2021-10-12T10:31:27Z</dcterms:created>
  <dcterms:modified xsi:type="dcterms:W3CDTF">2021-10-12T1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